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2E94B" w14:textId="624AB008" w:rsidR="005C430A" w:rsidRDefault="005C430A" w:rsidP="005C430A">
      <w:pPr>
        <w:pStyle w:val="Heading1"/>
        <w:rPr>
          <w:sz w:val="40"/>
          <w:szCs w:val="40"/>
        </w:rPr>
      </w:pPr>
      <w:r w:rsidRPr="00F17249">
        <w:rPr>
          <w:sz w:val="40"/>
          <w:szCs w:val="40"/>
        </w:rPr>
        <w:t xml:space="preserve">We Work </w:t>
      </w:r>
      <w:proofErr w:type="gramStart"/>
      <w:r w:rsidRPr="00F17249">
        <w:rPr>
          <w:sz w:val="40"/>
          <w:szCs w:val="40"/>
        </w:rPr>
        <w:t>With</w:t>
      </w:r>
      <w:proofErr w:type="gramEnd"/>
      <w:r w:rsidRPr="00F17249">
        <w:rPr>
          <w:sz w:val="40"/>
          <w:szCs w:val="40"/>
        </w:rPr>
        <w:t xml:space="preserve"> Industries</w:t>
      </w:r>
    </w:p>
    <w:p w14:paraId="665012C6" w14:textId="77777777" w:rsidR="005C430A" w:rsidRPr="005C430A" w:rsidRDefault="005C430A" w:rsidP="005C430A">
      <w:pPr>
        <w:pStyle w:val="Heading1"/>
        <w:rPr>
          <w:sz w:val="40"/>
          <w:szCs w:val="40"/>
        </w:rPr>
      </w:pPr>
    </w:p>
    <w:p w14:paraId="00B7B6C8" w14:textId="77777777" w:rsidR="005C430A" w:rsidRPr="008F447E" w:rsidRDefault="005C430A" w:rsidP="005C430A">
      <w:pPr>
        <w:pStyle w:val="Heading2"/>
      </w:pPr>
      <w:r>
        <w:t>Pioneering Tech</w:t>
      </w:r>
      <w:r w:rsidRPr="008F447E">
        <w:t>nology</w:t>
      </w:r>
    </w:p>
    <w:p w14:paraId="79D6D9C4" w14:textId="77777777" w:rsidR="005C430A" w:rsidRDefault="005C430A" w:rsidP="005C430A">
      <w:pPr>
        <w:rPr>
          <w:b/>
          <w:bCs/>
        </w:rPr>
      </w:pPr>
    </w:p>
    <w:p w14:paraId="45524898" w14:textId="1724CCF0" w:rsidR="005C430A" w:rsidRDefault="005C430A" w:rsidP="005C430A">
      <w:pPr>
        <w:rPr>
          <w:b/>
          <w:bCs/>
        </w:rPr>
      </w:pPr>
      <w:r w:rsidRPr="00F17249">
        <w:rPr>
          <w:b/>
          <w:bCs/>
        </w:rPr>
        <w:t>Meet Your Goals Head-on</w:t>
      </w:r>
    </w:p>
    <w:p w14:paraId="283992B8" w14:textId="44928DAF" w:rsidR="005C430A" w:rsidRPr="008F447E" w:rsidRDefault="005C430A" w:rsidP="005C430A">
      <w:proofErr w:type="spellStart"/>
      <w:r w:rsidRPr="008F447E">
        <w:t>NexByte</w:t>
      </w:r>
      <w:proofErr w:type="spellEnd"/>
      <w:r w:rsidRPr="008F447E">
        <w:t xml:space="preserve"> delivers not only quickly but efficiently, too. We realize just how much each second is worth in today’s digital world. Thanks to our high-end technology, we save everyone’s time and precious resources.</w:t>
      </w:r>
    </w:p>
    <w:p w14:paraId="43BE6214" w14:textId="77777777" w:rsidR="005C430A" w:rsidRPr="008F447E" w:rsidRDefault="005C430A" w:rsidP="005C430A">
      <w:r w:rsidRPr="008F447E">
        <w:t>Again, not to toot our own horn, but utilizing the latest tools does give us an edge over our competitors. We can proudly claim that we are one of the trailblazers of the IT industry, at least when the tech footprint is in question.</w:t>
      </w:r>
    </w:p>
    <w:p w14:paraId="79C56CCF" w14:textId="77777777" w:rsidR="005C430A" w:rsidRPr="008F447E" w:rsidRDefault="005C430A" w:rsidP="005C430A">
      <w:pPr>
        <w:numPr>
          <w:ilvl w:val="0"/>
          <w:numId w:val="3"/>
        </w:numPr>
      </w:pPr>
      <w:r w:rsidRPr="008F447E">
        <w:t xml:space="preserve">Easy and remote access to marketing campaigns </w:t>
      </w:r>
    </w:p>
    <w:p w14:paraId="25EC2F59" w14:textId="2A999DB2" w:rsidR="005C430A" w:rsidRPr="008F447E" w:rsidRDefault="005C430A" w:rsidP="005C430A">
      <w:pPr>
        <w:numPr>
          <w:ilvl w:val="0"/>
          <w:numId w:val="3"/>
        </w:numPr>
      </w:pPr>
      <w:r w:rsidRPr="008F447E">
        <w:t>No customer insight, even the tiniest one, goes amiss with our CRM software</w:t>
      </w:r>
    </w:p>
    <w:p w14:paraId="70E11D68" w14:textId="62437EF1" w:rsidR="005C430A" w:rsidRPr="008F447E" w:rsidRDefault="005C430A" w:rsidP="005C430A">
      <w:pPr>
        <w:numPr>
          <w:ilvl w:val="0"/>
          <w:numId w:val="3"/>
        </w:numPr>
      </w:pPr>
      <w:r w:rsidRPr="008F447E">
        <w:rPr>
          <w:noProof/>
        </w:rPr>
        <mc:AlternateContent>
          <mc:Choice Requires="wps">
            <w:drawing>
              <wp:inline distT="0" distB="0" distL="0" distR="0" wp14:anchorId="310C3A4A" wp14:editId="3D250160">
                <wp:extent cx="143510" cy="143510"/>
                <wp:effectExtent l="0" t="0" r="0" b="0"/>
                <wp:docPr id="71" name="Rectangle 7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35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3CD501" id="Rectangle 71"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" filled="f" stroked="f">
                <o:lock v:ext="edit" aspectratio="t"/>
                <w10:anchorlock/>
              </v:rect>
            </w:pict>
          </mc:Fallback>
        </mc:AlternateContent>
      </w:r>
      <w:r w:rsidRPr="008F447E">
        <w:t>Guarantees streamlined communication without gaps</w:t>
      </w:r>
    </w:p>
    <w:p w14:paraId="0BE92875" w14:textId="5269D61E" w:rsidR="005C430A" w:rsidRDefault="005C430A" w:rsidP="005C430A"/>
    <w:p w14:paraId="41480C53" w14:textId="442A01D8" w:rsidR="005C430A" w:rsidRDefault="005C430A" w:rsidP="005C430A">
      <w:pPr>
        <w:pStyle w:val="Heading2"/>
      </w:pPr>
      <w:r>
        <w:t xml:space="preserve">Dedicated Support </w:t>
      </w:r>
    </w:p>
    <w:p w14:paraId="247D4DAE" w14:textId="33D42551" w:rsidR="005C430A" w:rsidRPr="008F447E" w:rsidRDefault="005C430A" w:rsidP="005C430A">
      <w:proofErr w:type="spellStart"/>
      <w:r>
        <w:t>NexByte</w:t>
      </w:r>
      <w:proofErr w:type="spellEnd"/>
      <w:r>
        <w:t xml:space="preserve"> has cracked the code for </w:t>
      </w:r>
      <w:r w:rsidRPr="008F447E">
        <w:t>customer support</w:t>
      </w:r>
      <w:r>
        <w:t xml:space="preserve"> that’s never lacking. Our support will always be present to assist you</w:t>
      </w:r>
      <w:r w:rsidRPr="008F447E">
        <w:t xml:space="preserve">, </w:t>
      </w:r>
      <w:r>
        <w:t>no matter how redundant or tedious the issue. Calling us for the umpteenth time? It’ll be our pleasure to hear your voice.</w:t>
      </w:r>
    </w:p>
    <w:p w14:paraId="7619C501" w14:textId="30039802" w:rsidR="005C430A" w:rsidRPr="008F447E" w:rsidRDefault="005C430A" w:rsidP="005C430A">
      <w:r w:rsidRPr="008F447E">
        <w:t>We are available</w:t>
      </w:r>
      <w:r w:rsidRPr="008F447E">
        <w:rPr>
          <w:rFonts w:hint="eastAsia"/>
        </w:rPr>
        <w:t> </w:t>
      </w:r>
      <w:r w:rsidRPr="008F447E">
        <w:t>24/7</w:t>
      </w:r>
      <w:r w:rsidRPr="008F447E">
        <w:rPr>
          <w:rFonts w:hint="eastAsia"/>
        </w:rPr>
        <w:t> </w:t>
      </w:r>
      <w:r>
        <w:t>to listen and respond to all your queries. We’re committed to never letting our clients</w:t>
      </w:r>
      <w:r w:rsidRPr="008F447E">
        <w:t xml:space="preserve"> </w:t>
      </w:r>
      <w:r w:rsidR="00DF5437">
        <w:t>feel as if they’re missing out on crucial information</w:t>
      </w:r>
      <w:r w:rsidRPr="008F447E">
        <w:t>.</w:t>
      </w:r>
    </w:p>
    <w:p w14:paraId="55A7AB6D" w14:textId="101CA609" w:rsidR="005C430A" w:rsidRPr="008F447E" w:rsidRDefault="005C430A" w:rsidP="005C430A">
      <w:pPr>
        <w:numPr>
          <w:ilvl w:val="0"/>
          <w:numId w:val="1"/>
        </w:numPr>
      </w:pPr>
      <w:r w:rsidRPr="008F447E">
        <w:rPr>
          <w:noProof/>
        </w:rPr>
        <mc:AlternateContent>
          <mc:Choice Requires="wps">
            <w:drawing>
              <wp:inline distT="0" distB="0" distL="0" distR="0" wp14:anchorId="4FB28735" wp14:editId="0EF9D319">
                <wp:extent cx="140970" cy="140970"/>
                <wp:effectExtent l="0" t="0" r="0" b="0"/>
                <wp:docPr id="67" name="Rectangle 6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0970" cy="140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E84B9E" id="Rectangle 67" o:spid="_x0000_s1026" style="width:11.1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" filled="f" stroked="f">
                <o:lock v:ext="edit" aspectratio="t"/>
                <w10:anchorlock/>
              </v:rect>
            </w:pict>
          </mc:Fallback>
        </mc:AlternateContent>
      </w:r>
      <w:r w:rsidRPr="008F447E">
        <w:rPr>
          <w:rFonts w:hint="eastAsia"/>
        </w:rPr>
        <w:t> </w:t>
      </w:r>
      <w:r>
        <w:t xml:space="preserve">We’re equipped to </w:t>
      </w:r>
      <w:r w:rsidRPr="008F447E">
        <w:t xml:space="preserve">translate </w:t>
      </w:r>
      <w:r>
        <w:t xml:space="preserve">tech </w:t>
      </w:r>
      <w:r w:rsidRPr="008F447E">
        <w:t xml:space="preserve">jargon </w:t>
      </w:r>
      <w:r>
        <w:t>into language understoo</w:t>
      </w:r>
      <w:r w:rsidR="00DF5437">
        <w:t>d</w:t>
      </w:r>
      <w:r>
        <w:t xml:space="preserve"> by a wider audience</w:t>
      </w:r>
    </w:p>
    <w:p w14:paraId="1C685C60" w14:textId="023F661C" w:rsidR="005C430A" w:rsidRPr="008F447E" w:rsidRDefault="005C430A" w:rsidP="005C430A">
      <w:pPr>
        <w:numPr>
          <w:ilvl w:val="0"/>
          <w:numId w:val="1"/>
        </w:numPr>
      </w:pPr>
      <w:r w:rsidRPr="008F447E">
        <w:rPr>
          <w:noProof/>
        </w:rPr>
        <mc:AlternateContent>
          <mc:Choice Requires="wps">
            <w:drawing>
              <wp:inline distT="0" distB="0" distL="0" distR="0" wp14:anchorId="21242D91" wp14:editId="03F4D218">
                <wp:extent cx="140970" cy="140970"/>
                <wp:effectExtent l="0" t="0" r="0" b="0"/>
                <wp:docPr id="66" name="Rectangle 6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0970" cy="140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C8BFFD" id="Rectangle 66" o:spid="_x0000_s1026" style="width:11.1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" filled="f" stroked="f">
                <o:lock v:ext="edit" aspectratio="t"/>
                <w10:anchorlock/>
              </v:rect>
            </w:pict>
          </mc:Fallback>
        </mc:AlternateContent>
      </w:r>
      <w:r w:rsidRPr="008F447E">
        <w:rPr>
          <w:rFonts w:hint="eastAsia"/>
        </w:rPr>
        <w:t> </w:t>
      </w:r>
      <w:r>
        <w:t>Our representatives are highly emotionally attuned to your needs</w:t>
      </w:r>
    </w:p>
    <w:p w14:paraId="6AAC984D" w14:textId="649D915F" w:rsidR="005C430A" w:rsidRPr="008F447E" w:rsidRDefault="005C430A" w:rsidP="005C430A">
      <w:pPr>
        <w:numPr>
          <w:ilvl w:val="0"/>
          <w:numId w:val="1"/>
        </w:numPr>
      </w:pPr>
      <w:r w:rsidRPr="008F447E">
        <w:rPr>
          <w:noProof/>
        </w:rPr>
        <mc:AlternateContent>
          <mc:Choice Requires="wps">
            <w:drawing>
              <wp:inline distT="0" distB="0" distL="0" distR="0" wp14:anchorId="622CA1F5" wp14:editId="654E1988">
                <wp:extent cx="140970" cy="140970"/>
                <wp:effectExtent l="0" t="0" r="0" b="0"/>
                <wp:docPr id="65" name="Rectangle 6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0970" cy="140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22DDE5" id="Rectangle 65" o:spid="_x0000_s1026" style="width:11.1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" filled="f" stroked="f">
                <o:lock v:ext="edit" aspectratio="t"/>
                <w10:anchorlock/>
              </v:rect>
            </w:pict>
          </mc:Fallback>
        </mc:AlternateContent>
      </w:r>
      <w:r w:rsidRPr="008F447E">
        <w:rPr>
          <w:rFonts w:hint="eastAsia"/>
        </w:rPr>
        <w:t> </w:t>
      </w:r>
      <w:r>
        <w:t>We promise that the conversation will be just like calling a friend</w:t>
      </w:r>
    </w:p>
    <w:p w14:paraId="2D408981" w14:textId="796A68B2" w:rsidR="005C430A" w:rsidRPr="008F447E" w:rsidRDefault="005C430A" w:rsidP="005C430A">
      <w:pPr>
        <w:numPr>
          <w:ilvl w:val="0"/>
          <w:numId w:val="1"/>
        </w:numPr>
      </w:pPr>
      <w:r w:rsidRPr="008F447E">
        <w:rPr>
          <w:noProof/>
        </w:rPr>
        <mc:AlternateContent>
          <mc:Choice Requires="wps">
            <w:drawing>
              <wp:inline distT="0" distB="0" distL="0" distR="0" wp14:anchorId="003654F8" wp14:editId="3F666A69">
                <wp:extent cx="140970" cy="140970"/>
                <wp:effectExtent l="0" t="0" r="0" b="0"/>
                <wp:docPr id="64" name="Rectangle 6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0970" cy="140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AC1C66" id="Rectangle 64" o:spid="_x0000_s1026" style="width:11.1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" filled="f" stroked="f">
                <o:lock v:ext="edit" aspectratio="t"/>
                <w10:anchorlock/>
              </v:rect>
            </w:pict>
          </mc:Fallback>
        </mc:AlternateContent>
      </w:r>
      <w:r w:rsidRPr="008F447E">
        <w:t> </w:t>
      </w:r>
      <w:r>
        <w:t>Again, it’s our pleasure to listen to our customers</w:t>
      </w:r>
    </w:p>
    <w:p w14:paraId="1FE7E2EC" w14:textId="77777777" w:rsidR="005C430A" w:rsidRPr="008F447E" w:rsidRDefault="005C430A" w:rsidP="005C430A">
      <w:pPr>
        <w:pStyle w:val="Heading2"/>
      </w:pPr>
      <w:r w:rsidRPr="008F447E">
        <w:t xml:space="preserve">Demo </w:t>
      </w:r>
      <w:proofErr w:type="gramStart"/>
      <w:r w:rsidRPr="008F447E">
        <w:t>install</w:t>
      </w:r>
      <w:proofErr w:type="gramEnd"/>
    </w:p>
    <w:p w14:paraId="1DF92F09" w14:textId="3291FC55" w:rsidR="005C430A" w:rsidRPr="008F447E" w:rsidRDefault="00DF5437" w:rsidP="005C430A">
      <w:proofErr w:type="spellStart"/>
      <w:r>
        <w:t>NexByte</w:t>
      </w:r>
      <w:proofErr w:type="spellEnd"/>
      <w:r>
        <w:t xml:space="preserve"> talks the talk and walks the walk, unlike other businesses that are all bark and no bite. Our services and products speak for themselves. Still, we</w:t>
      </w:r>
      <w:r w:rsidR="005C430A" w:rsidRPr="008F447E">
        <w:t xml:space="preserve"> </w:t>
      </w:r>
      <w:r>
        <w:t xml:space="preserve">encourage you to give our </w:t>
      </w:r>
      <w:r w:rsidR="005C430A" w:rsidRPr="008F447E">
        <w:t>services a</w:t>
      </w:r>
      <w:r>
        <w:t xml:space="preserve"> try so you can attest to this claim yourself.</w:t>
      </w:r>
    </w:p>
    <w:p w14:paraId="7B8E21B1" w14:textId="0536F59C" w:rsidR="005C430A" w:rsidRPr="008F447E" w:rsidRDefault="005C430A" w:rsidP="005C430A">
      <w:pPr>
        <w:numPr>
          <w:ilvl w:val="0"/>
          <w:numId w:val="2"/>
        </w:numPr>
      </w:pPr>
      <w:r w:rsidRPr="008F447E">
        <w:rPr>
          <w:noProof/>
        </w:rPr>
        <mc:AlternateContent>
          <mc:Choice Requires="wps">
            <w:drawing>
              <wp:inline distT="0" distB="0" distL="0" distR="0" wp14:anchorId="570D2073" wp14:editId="2DA2CFFE">
                <wp:extent cx="140970" cy="140970"/>
                <wp:effectExtent l="0" t="0" r="0" b="0"/>
                <wp:docPr id="75" name="Rectangle 7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0970" cy="140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CFC357" id="Rectangle 75" o:spid="_x0000_s1026" style="width:11.1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" filled="f" stroked="f">
                <o:lock v:ext="edit" aspectratio="t"/>
                <w10:anchorlock/>
              </v:rect>
            </w:pict>
          </mc:Fallback>
        </mc:AlternateContent>
      </w:r>
      <w:r w:rsidRPr="008F447E">
        <w:t> </w:t>
      </w:r>
      <w:proofErr w:type="spellStart"/>
      <w:r w:rsidR="00DF5437">
        <w:t>NexByte</w:t>
      </w:r>
      <w:proofErr w:type="spellEnd"/>
      <w:r w:rsidR="00DF5437">
        <w:t xml:space="preserve"> is your bet for upgrading </w:t>
      </w:r>
      <w:r w:rsidRPr="008F447E">
        <w:t xml:space="preserve">your </w:t>
      </w:r>
      <w:r w:rsidR="00DF5437">
        <w:t>digital presence</w:t>
      </w:r>
    </w:p>
    <w:p w14:paraId="16AF70B3" w14:textId="63E441F7" w:rsidR="005C430A" w:rsidRPr="008F447E" w:rsidRDefault="005C430A" w:rsidP="005C430A">
      <w:pPr>
        <w:numPr>
          <w:ilvl w:val="0"/>
          <w:numId w:val="2"/>
        </w:numPr>
      </w:pPr>
      <w:r w:rsidRPr="008F447E">
        <w:rPr>
          <w:noProof/>
        </w:rPr>
        <mc:AlternateContent>
          <mc:Choice Requires="wps">
            <w:drawing>
              <wp:inline distT="0" distB="0" distL="0" distR="0" wp14:anchorId="5A12128C" wp14:editId="025E6572">
                <wp:extent cx="140970" cy="140970"/>
                <wp:effectExtent l="0" t="0" r="0" b="0"/>
                <wp:docPr id="74" name="Rectangle 7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0970" cy="140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81E109" id="Rectangle 74" o:spid="_x0000_s1026" style="width:11.1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" filled="f" stroked="f">
                <o:lock v:ext="edit" aspectratio="t"/>
                <w10:anchorlock/>
              </v:rect>
            </w:pict>
          </mc:Fallback>
        </mc:AlternateContent>
      </w:r>
      <w:r>
        <w:t xml:space="preserve"> </w:t>
      </w:r>
      <w:r w:rsidR="00DF5437">
        <w:t xml:space="preserve">Our </w:t>
      </w:r>
      <w:r>
        <w:t xml:space="preserve">personalized packages </w:t>
      </w:r>
      <w:r w:rsidR="00DF5437">
        <w:t>are sure to</w:t>
      </w:r>
      <w:r>
        <w:t xml:space="preserve"> blow you away</w:t>
      </w:r>
    </w:p>
    <w:p w14:paraId="63833DFE" w14:textId="17764A0D" w:rsidR="005C430A" w:rsidRPr="008F447E" w:rsidRDefault="005C430A" w:rsidP="005C430A">
      <w:pPr>
        <w:numPr>
          <w:ilvl w:val="0"/>
          <w:numId w:val="2"/>
        </w:numPr>
      </w:pPr>
      <w:r w:rsidRPr="008F447E">
        <w:rPr>
          <w:noProof/>
        </w:rPr>
        <mc:AlternateContent>
          <mc:Choice Requires="wps">
            <w:drawing>
              <wp:inline distT="0" distB="0" distL="0" distR="0" wp14:anchorId="7A667F0E" wp14:editId="49254894">
                <wp:extent cx="140970" cy="140970"/>
                <wp:effectExtent l="0" t="0" r="0" b="0"/>
                <wp:docPr id="73" name="Rectangle 7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0970" cy="140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B0AD6D" id="Rectangle 73" o:spid="_x0000_s1026" style="width:11.1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" filled="f" stroked="f">
                <o:lock v:ext="edit" aspectratio="t"/>
                <w10:anchorlock/>
              </v:rect>
            </w:pict>
          </mc:Fallback>
        </mc:AlternateContent>
      </w:r>
      <w:r w:rsidRPr="008F447E">
        <w:t> </w:t>
      </w:r>
      <w:r w:rsidR="00DF5437">
        <w:t>Our teams have your back and will never let you fall out of the loop of communication</w:t>
      </w:r>
    </w:p>
    <w:p w14:paraId="2B68187D" w14:textId="65465A62" w:rsidR="00DF5437" w:rsidRDefault="005C430A" w:rsidP="00DF5437">
      <w:pPr>
        <w:numPr>
          <w:ilvl w:val="0"/>
          <w:numId w:val="2"/>
        </w:numPr>
      </w:pPr>
      <w:r w:rsidRPr="008F447E">
        <w:rPr>
          <w:noProof/>
        </w:rPr>
        <mc:AlternateContent>
          <mc:Choice Requires="wps">
            <w:drawing>
              <wp:inline distT="0" distB="0" distL="0" distR="0" wp14:anchorId="365E3659" wp14:editId="5757D357">
                <wp:extent cx="140970" cy="140970"/>
                <wp:effectExtent l="0" t="0" r="0" b="0"/>
                <wp:docPr id="72" name="Rectangle 7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0970" cy="140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DE4FEB" id="Rectangle 72" o:spid="_x0000_s1026" style="width:11.1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" filled="f" stroked="f">
                <o:lock v:ext="edit" aspectratio="t"/>
                <w10:anchorlock/>
              </v:rect>
            </w:pict>
          </mc:Fallback>
        </mc:AlternateContent>
      </w:r>
      <w:r w:rsidRPr="008F447E">
        <w:t> </w:t>
      </w:r>
      <w:r w:rsidR="00DF5437">
        <w:t xml:space="preserve">Our portfolio is constantly stacking up with new and loyal clients </w:t>
      </w:r>
    </w:p>
    <w:sectPr w:rsidR="00DF543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041D5"/>
    <w:multiLevelType w:val="hybridMultilevel"/>
    <w:tmpl w:val="82C40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2D7B42"/>
    <w:multiLevelType w:val="multilevel"/>
    <w:tmpl w:val="CB7A8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89102C"/>
    <w:multiLevelType w:val="hybridMultilevel"/>
    <w:tmpl w:val="11A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2tDQ1NzIxtzCxNDNX0lEKTi0uzszPAykwrAUAWcM+BiwAAAA="/>
  </w:docVars>
  <w:rsids>
    <w:rsidRoot w:val="005C430A"/>
    <w:rsid w:val="005C430A"/>
    <w:rsid w:val="00CA28C1"/>
    <w:rsid w:val="00DF5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FE4BE"/>
  <w15:chartTrackingRefBased/>
  <w15:docId w15:val="{CF9CF8AB-37CA-486A-A115-F6B32BE6C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30A"/>
  </w:style>
  <w:style w:type="paragraph" w:styleId="Heading1">
    <w:name w:val="heading 1"/>
    <w:basedOn w:val="Normal"/>
    <w:link w:val="Heading1Char"/>
    <w:uiPriority w:val="9"/>
    <w:qFormat/>
    <w:rsid w:val="005C430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5C430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30A"/>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5C430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290</Words>
  <Characters>1630</Characters>
  <Application>Microsoft Office Word</Application>
  <DocSecurity>0</DocSecurity>
  <Lines>33</Lines>
  <Paragraphs>24</Paragraphs>
  <ScaleCrop>false</ScaleCrop>
  <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Frank</dc:creator>
  <cp:keywords/>
  <dc:description/>
  <cp:lastModifiedBy>Ashley Frank</cp:lastModifiedBy>
  <cp:revision>2</cp:revision>
  <dcterms:created xsi:type="dcterms:W3CDTF">2024-12-10T15:52:00Z</dcterms:created>
  <dcterms:modified xsi:type="dcterms:W3CDTF">2024-12-10T16:22:00Z</dcterms:modified>
</cp:coreProperties>
</file>